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28CEB9" w14:textId="216C6AE6" w:rsidR="00CB3C16" w:rsidRPr="00CB3C16" w:rsidRDefault="00CB3C16" w:rsidP="004202E5">
      <w:pPr>
        <w:ind w:left="720" w:hanging="720"/>
        <w:rPr>
          <w:b/>
          <w:bCs/>
          <w:sz w:val="24"/>
          <w:szCs w:val="24"/>
        </w:rPr>
      </w:pPr>
      <w:r w:rsidRPr="00CB3C16">
        <w:rPr>
          <w:b/>
          <w:bCs/>
          <w:sz w:val="24"/>
          <w:szCs w:val="24"/>
        </w:rPr>
        <w:t xml:space="preserve">Mohammad </w:t>
      </w:r>
      <w:proofErr w:type="spellStart"/>
      <w:r w:rsidRPr="00CB3C16">
        <w:rPr>
          <w:b/>
          <w:bCs/>
          <w:sz w:val="24"/>
          <w:szCs w:val="24"/>
        </w:rPr>
        <w:t>Musaab</w:t>
      </w:r>
      <w:proofErr w:type="spellEnd"/>
      <w:r w:rsidRPr="00CB3C16">
        <w:rPr>
          <w:b/>
          <w:bCs/>
          <w:sz w:val="24"/>
          <w:szCs w:val="24"/>
        </w:rPr>
        <w:t xml:space="preserve"> Khan (</w:t>
      </w:r>
      <w:r w:rsidR="004202E5">
        <w:rPr>
          <w:b/>
          <w:bCs/>
          <w:sz w:val="24"/>
          <w:szCs w:val="24"/>
        </w:rPr>
        <w:t xml:space="preserve"> </w:t>
      </w:r>
      <w:r w:rsidR="004202E5" w:rsidRPr="004202E5">
        <w:rPr>
          <w:b/>
          <w:bCs/>
          <w:sz w:val="24"/>
          <w:szCs w:val="24"/>
        </w:rPr>
        <w:t>102761862</w:t>
      </w:r>
      <w:r w:rsidRPr="00CB3C16">
        <w:rPr>
          <w:b/>
          <w:bCs/>
          <w:sz w:val="24"/>
          <w:szCs w:val="24"/>
        </w:rPr>
        <w:t xml:space="preserve"> )</w:t>
      </w:r>
    </w:p>
    <w:p w14:paraId="0185A4C2" w14:textId="15363D82" w:rsidR="00CB3C16" w:rsidRDefault="00CB3C16" w:rsidP="00B63DF2">
      <w:pPr>
        <w:rPr>
          <w:sz w:val="24"/>
          <w:szCs w:val="24"/>
        </w:rPr>
      </w:pPr>
      <w:r>
        <w:rPr>
          <w:sz w:val="24"/>
          <w:szCs w:val="24"/>
        </w:rPr>
        <w:t>Hassan Inayat Chaudhry (</w:t>
      </w:r>
      <w:r w:rsidR="004202E5">
        <w:rPr>
          <w:sz w:val="24"/>
          <w:szCs w:val="24"/>
        </w:rPr>
        <w:t xml:space="preserve"> 102761862</w:t>
      </w:r>
      <w:r>
        <w:rPr>
          <w:sz w:val="24"/>
          <w:szCs w:val="24"/>
        </w:rPr>
        <w:t xml:space="preserve"> )</w:t>
      </w:r>
    </w:p>
    <w:p w14:paraId="59473B10" w14:textId="2F01E54F" w:rsidR="00CB3C16" w:rsidRDefault="00CB3C16" w:rsidP="00B63DF2">
      <w:pPr>
        <w:rPr>
          <w:sz w:val="24"/>
          <w:szCs w:val="24"/>
        </w:rPr>
      </w:pPr>
      <w:r>
        <w:rPr>
          <w:sz w:val="24"/>
          <w:szCs w:val="24"/>
        </w:rPr>
        <w:t xml:space="preserve">Alexander Calvin </w:t>
      </w:r>
      <w:proofErr w:type="spellStart"/>
      <w:r>
        <w:rPr>
          <w:sz w:val="24"/>
          <w:szCs w:val="24"/>
        </w:rPr>
        <w:t>Ladish</w:t>
      </w:r>
      <w:proofErr w:type="spellEnd"/>
      <w:r>
        <w:rPr>
          <w:sz w:val="24"/>
          <w:szCs w:val="24"/>
        </w:rPr>
        <w:t xml:space="preserve"> (</w:t>
      </w:r>
      <w:r w:rsidR="004202E5">
        <w:rPr>
          <w:sz w:val="24"/>
          <w:szCs w:val="24"/>
        </w:rPr>
        <w:t xml:space="preserve"> </w:t>
      </w:r>
      <w:r w:rsidR="004202E5" w:rsidRPr="004202E5">
        <w:rPr>
          <w:sz w:val="24"/>
          <w:szCs w:val="24"/>
        </w:rPr>
        <w:t>102770305</w:t>
      </w:r>
      <w:r>
        <w:rPr>
          <w:sz w:val="24"/>
          <w:szCs w:val="24"/>
        </w:rPr>
        <w:t xml:space="preserve"> )</w:t>
      </w:r>
    </w:p>
    <w:p w14:paraId="3F42491C" w14:textId="33103299" w:rsidR="00CB3C16" w:rsidRDefault="00CB3C16" w:rsidP="00B63DF2">
      <w:pPr>
        <w:rPr>
          <w:sz w:val="24"/>
          <w:szCs w:val="24"/>
        </w:rPr>
      </w:pPr>
      <w:r>
        <w:rPr>
          <w:sz w:val="24"/>
          <w:szCs w:val="24"/>
        </w:rPr>
        <w:t>Masrur Rahman Zahin ( 101214608 )</w:t>
      </w:r>
    </w:p>
    <w:p w14:paraId="225F5600" w14:textId="77777777" w:rsidR="00CB3C16" w:rsidRDefault="00CB3C16" w:rsidP="00B63DF2">
      <w:pPr>
        <w:rPr>
          <w:sz w:val="24"/>
          <w:szCs w:val="24"/>
        </w:rPr>
      </w:pPr>
    </w:p>
    <w:p w14:paraId="1ADAA931" w14:textId="69E7CD09" w:rsidR="00B63DF2" w:rsidRPr="00CB3C16" w:rsidRDefault="00B63DF2" w:rsidP="00CB3C16">
      <w:pPr>
        <w:jc w:val="center"/>
        <w:rPr>
          <w:sz w:val="36"/>
          <w:szCs w:val="36"/>
        </w:rPr>
      </w:pPr>
      <w:r w:rsidRPr="00CB3C16">
        <w:rPr>
          <w:sz w:val="36"/>
          <w:szCs w:val="36"/>
        </w:rPr>
        <w:t>Business Name: Al-</w:t>
      </w:r>
      <w:proofErr w:type="spellStart"/>
      <w:r w:rsidRPr="00CB3C16">
        <w:rPr>
          <w:sz w:val="36"/>
          <w:szCs w:val="36"/>
        </w:rPr>
        <w:t>Hilal</w:t>
      </w:r>
      <w:proofErr w:type="spellEnd"/>
      <w:r w:rsidRPr="00CB3C16">
        <w:rPr>
          <w:sz w:val="36"/>
          <w:szCs w:val="36"/>
        </w:rPr>
        <w:t xml:space="preserve"> Poultry</w:t>
      </w:r>
    </w:p>
    <w:p w14:paraId="51997BE4" w14:textId="78FBEBDC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 xml:space="preserve">Business background: The business </w:t>
      </w:r>
      <w:r w:rsidR="00DE4F6C">
        <w:rPr>
          <w:sz w:val="24"/>
          <w:szCs w:val="24"/>
        </w:rPr>
        <w:t xml:space="preserve">supplies and sells various meat related products such as chicken, </w:t>
      </w:r>
      <w:proofErr w:type="gramStart"/>
      <w:r w:rsidR="00DE4F6C">
        <w:rPr>
          <w:sz w:val="24"/>
          <w:szCs w:val="24"/>
        </w:rPr>
        <w:t>beef</w:t>
      </w:r>
      <w:proofErr w:type="gramEnd"/>
      <w:r w:rsidR="00DE4F6C">
        <w:rPr>
          <w:sz w:val="24"/>
          <w:szCs w:val="24"/>
        </w:rPr>
        <w:t xml:space="preserve"> and fish to other services such as Hospitals.</w:t>
      </w:r>
    </w:p>
    <w:p w14:paraId="0832B16C" w14:textId="77777777" w:rsidR="00B63DF2" w:rsidRPr="00C13368" w:rsidRDefault="00B63DF2" w:rsidP="00B63DF2">
      <w:pPr>
        <w:rPr>
          <w:sz w:val="24"/>
          <w:szCs w:val="24"/>
        </w:rPr>
      </w:pPr>
    </w:p>
    <w:p w14:paraId="1BCD3CAD" w14:textId="77777777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How many types of customers do you sell poultry to? Do you deal with large companies?</w:t>
      </w:r>
    </w:p>
    <w:p w14:paraId="5287EFDB" w14:textId="77777777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Why do you need a website?</w:t>
      </w:r>
    </w:p>
    <w:p w14:paraId="44098D3C" w14:textId="5A2A7B2B" w:rsidR="00B63DF2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What sort of features would you like in a website? (</w:t>
      </w:r>
      <w:r w:rsidR="002D4490">
        <w:rPr>
          <w:sz w:val="24"/>
          <w:szCs w:val="24"/>
        </w:rPr>
        <w:t xml:space="preserve"> </w:t>
      </w:r>
      <w:r w:rsidRPr="00C13368">
        <w:rPr>
          <w:sz w:val="24"/>
          <w:szCs w:val="24"/>
        </w:rPr>
        <w:t>Cash flow tracker, Staff Attendance</w:t>
      </w:r>
      <w:r w:rsidR="002D4490">
        <w:rPr>
          <w:sz w:val="24"/>
          <w:szCs w:val="24"/>
        </w:rPr>
        <w:t xml:space="preserve"> </w:t>
      </w:r>
      <w:r w:rsidRPr="00C13368">
        <w:rPr>
          <w:sz w:val="24"/>
          <w:szCs w:val="24"/>
        </w:rPr>
        <w:t>)</w:t>
      </w:r>
    </w:p>
    <w:p w14:paraId="5F74CEE0" w14:textId="53E1A446" w:rsidR="007876F1" w:rsidRPr="00C13368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Who is your target audience?</w:t>
      </w:r>
    </w:p>
    <w:p w14:paraId="011C8D9A" w14:textId="5A40C7CF" w:rsidR="00B63DF2" w:rsidRDefault="00B63DF2" w:rsidP="00B63DF2">
      <w:pPr>
        <w:rPr>
          <w:sz w:val="24"/>
          <w:szCs w:val="24"/>
        </w:rPr>
      </w:pPr>
      <w:r w:rsidRPr="00C13368">
        <w:rPr>
          <w:sz w:val="24"/>
          <w:szCs w:val="24"/>
        </w:rPr>
        <w:t>- Do you want an online store?</w:t>
      </w:r>
    </w:p>
    <w:p w14:paraId="023E2AB7" w14:textId="78B42660" w:rsidR="003A2FD7" w:rsidRDefault="003A2FD7" w:rsidP="00B63DF2">
      <w:pPr>
        <w:rPr>
          <w:sz w:val="24"/>
          <w:szCs w:val="24"/>
        </w:rPr>
      </w:pPr>
      <w:r>
        <w:rPr>
          <w:sz w:val="24"/>
          <w:szCs w:val="24"/>
        </w:rPr>
        <w:t>- What products do you want us to show?</w:t>
      </w:r>
    </w:p>
    <w:p w14:paraId="5FA2A4F3" w14:textId="51A534AF" w:rsidR="003A2FD7" w:rsidRDefault="003A2FD7" w:rsidP="00B63DF2">
      <w:pPr>
        <w:rPr>
          <w:sz w:val="24"/>
          <w:szCs w:val="24"/>
        </w:rPr>
      </w:pPr>
      <w:r>
        <w:rPr>
          <w:sz w:val="24"/>
          <w:szCs w:val="24"/>
        </w:rPr>
        <w:t>- What you want a promotional video?</w:t>
      </w:r>
    </w:p>
    <w:p w14:paraId="49E2FD68" w14:textId="39123E00" w:rsidR="002C78DF" w:rsidRDefault="002C78DF" w:rsidP="00B63DF2">
      <w:pPr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2D4490">
        <w:rPr>
          <w:sz w:val="24"/>
          <w:szCs w:val="24"/>
        </w:rPr>
        <w:t xml:space="preserve">Do you need a user database? ( </w:t>
      </w:r>
      <w:proofErr w:type="gramStart"/>
      <w:r w:rsidR="002D4490">
        <w:rPr>
          <w:sz w:val="24"/>
          <w:szCs w:val="24"/>
        </w:rPr>
        <w:t>keep</w:t>
      </w:r>
      <w:proofErr w:type="gramEnd"/>
      <w:r w:rsidR="002D4490">
        <w:rPr>
          <w:sz w:val="24"/>
          <w:szCs w:val="24"/>
        </w:rPr>
        <w:t xml:space="preserve"> track of user’s account )</w:t>
      </w:r>
    </w:p>
    <w:p w14:paraId="1A0AB762" w14:textId="59CB87DF" w:rsidR="002D4490" w:rsidRDefault="002D4490" w:rsidP="00B63DF2">
      <w:pPr>
        <w:rPr>
          <w:sz w:val="24"/>
          <w:szCs w:val="24"/>
        </w:rPr>
      </w:pPr>
      <w:r>
        <w:rPr>
          <w:sz w:val="24"/>
          <w:szCs w:val="24"/>
        </w:rPr>
        <w:t>- Do you want a newsletter service?</w:t>
      </w:r>
    </w:p>
    <w:p w14:paraId="70285338" w14:textId="60025075" w:rsidR="002D4490" w:rsidRDefault="002D4490" w:rsidP="00B63DF2">
      <w:pPr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DB2603">
        <w:rPr>
          <w:sz w:val="24"/>
          <w:szCs w:val="24"/>
        </w:rPr>
        <w:t>What is your budget?</w:t>
      </w:r>
      <w:r w:rsidR="00827AD6">
        <w:rPr>
          <w:sz w:val="24"/>
          <w:szCs w:val="24"/>
        </w:rPr>
        <w:t xml:space="preserve"> ( </w:t>
      </w:r>
      <w:proofErr w:type="gramStart"/>
      <w:r w:rsidR="00827AD6">
        <w:rPr>
          <w:sz w:val="24"/>
          <w:szCs w:val="24"/>
        </w:rPr>
        <w:t>hosting</w:t>
      </w:r>
      <w:proofErr w:type="gramEnd"/>
      <w:r w:rsidR="00827AD6">
        <w:rPr>
          <w:sz w:val="24"/>
          <w:szCs w:val="24"/>
        </w:rPr>
        <w:t xml:space="preserve"> fees )</w:t>
      </w:r>
    </w:p>
    <w:p w14:paraId="2ADD8F81" w14:textId="77777777" w:rsidR="00336938" w:rsidRDefault="00DB2603" w:rsidP="00336938">
      <w:pPr>
        <w:tabs>
          <w:tab w:val="left" w:pos="4583"/>
        </w:tabs>
        <w:rPr>
          <w:sz w:val="24"/>
          <w:szCs w:val="24"/>
        </w:rPr>
      </w:pPr>
      <w:r>
        <w:rPr>
          <w:sz w:val="24"/>
          <w:szCs w:val="24"/>
        </w:rPr>
        <w:t>- What is the major goal of your company?</w:t>
      </w:r>
    </w:p>
    <w:p w14:paraId="287B7282" w14:textId="77777777" w:rsidR="00336938" w:rsidRDefault="00336938" w:rsidP="00336938">
      <w:pPr>
        <w:tabs>
          <w:tab w:val="left" w:pos="4583"/>
        </w:tabs>
        <w:rPr>
          <w:sz w:val="24"/>
          <w:szCs w:val="24"/>
        </w:rPr>
      </w:pPr>
      <w:r>
        <w:rPr>
          <w:sz w:val="24"/>
          <w:szCs w:val="24"/>
        </w:rPr>
        <w:t>- Who are your competitors?</w:t>
      </w:r>
    </w:p>
    <w:p w14:paraId="034780F2" w14:textId="72F31B54" w:rsidR="00DB2603" w:rsidRDefault="00336938" w:rsidP="00336938">
      <w:pPr>
        <w:tabs>
          <w:tab w:val="left" w:pos="4583"/>
        </w:tabs>
        <w:rPr>
          <w:sz w:val="24"/>
          <w:szCs w:val="24"/>
        </w:rPr>
      </w:pPr>
      <w:r>
        <w:rPr>
          <w:sz w:val="24"/>
          <w:szCs w:val="24"/>
        </w:rPr>
        <w:t>- What is the unique selling point in your business?</w:t>
      </w:r>
    </w:p>
    <w:p w14:paraId="736C505C" w14:textId="63733EDB" w:rsidR="00CB3C16" w:rsidRDefault="00CB3C16" w:rsidP="00336938">
      <w:pPr>
        <w:tabs>
          <w:tab w:val="left" w:pos="4583"/>
        </w:tabs>
        <w:rPr>
          <w:sz w:val="24"/>
          <w:szCs w:val="24"/>
        </w:rPr>
      </w:pPr>
      <w:r>
        <w:rPr>
          <w:sz w:val="24"/>
          <w:szCs w:val="24"/>
        </w:rPr>
        <w:t xml:space="preserve">- </w:t>
      </w:r>
      <w:r w:rsidR="004202E5">
        <w:rPr>
          <w:sz w:val="24"/>
          <w:szCs w:val="24"/>
        </w:rPr>
        <w:t>What are your expectations?</w:t>
      </w:r>
    </w:p>
    <w:p w14:paraId="573F524A" w14:textId="20054CA9" w:rsidR="004202E5" w:rsidRPr="00C13368" w:rsidRDefault="004202E5" w:rsidP="00336938">
      <w:pPr>
        <w:tabs>
          <w:tab w:val="left" w:pos="4583"/>
        </w:tabs>
        <w:rPr>
          <w:sz w:val="24"/>
          <w:szCs w:val="24"/>
        </w:rPr>
      </w:pPr>
      <w:r>
        <w:rPr>
          <w:sz w:val="24"/>
          <w:szCs w:val="24"/>
        </w:rPr>
        <w:t>- What would you view as a success?</w:t>
      </w:r>
    </w:p>
    <w:sectPr w:rsidR="004202E5" w:rsidRPr="00C13368" w:rsidSect="00861F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TK3MDW3NDYzNLBU0lEKTi0uzszPAykwrgUA0g80GCwAAAA="/>
  </w:docVars>
  <w:rsids>
    <w:rsidRoot w:val="00B63DF2"/>
    <w:rsid w:val="00111BE4"/>
    <w:rsid w:val="002C78DF"/>
    <w:rsid w:val="002D4490"/>
    <w:rsid w:val="003012FF"/>
    <w:rsid w:val="00336938"/>
    <w:rsid w:val="0037493C"/>
    <w:rsid w:val="00384DFD"/>
    <w:rsid w:val="003A2FD7"/>
    <w:rsid w:val="003D6181"/>
    <w:rsid w:val="004202E5"/>
    <w:rsid w:val="00827AD6"/>
    <w:rsid w:val="00861FDA"/>
    <w:rsid w:val="008A1496"/>
    <w:rsid w:val="00A43374"/>
    <w:rsid w:val="00B63DF2"/>
    <w:rsid w:val="00BD0575"/>
    <w:rsid w:val="00C13368"/>
    <w:rsid w:val="00CB3C16"/>
    <w:rsid w:val="00DB2603"/>
    <w:rsid w:val="00DE4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CD5390"/>
  <w15:chartTrackingRefBased/>
  <w15:docId w15:val="{1D20F73A-D8AB-45AF-BCB0-6AE066E59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50</Words>
  <Characters>8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rur Rahman Zahin</dc:creator>
  <cp:keywords/>
  <dc:description/>
  <cp:lastModifiedBy>Masrur Rahman Zahin</cp:lastModifiedBy>
  <cp:revision>3</cp:revision>
  <dcterms:created xsi:type="dcterms:W3CDTF">2022-03-14T14:46:00Z</dcterms:created>
  <dcterms:modified xsi:type="dcterms:W3CDTF">2022-03-15T08:51:00Z</dcterms:modified>
</cp:coreProperties>
</file>